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31035D" w14:paraId="6B921AA2" w14:textId="77777777" w:rsidTr="00796EB3">
        <w:trPr>
          <w:trHeight w:val="290"/>
        </w:trPr>
        <w:tc>
          <w:tcPr>
            <w:tcW w:w="2160" w:type="dxa"/>
          </w:tcPr>
          <w:p w14:paraId="2EF67583" w14:textId="77777777" w:rsidR="0000007A" w:rsidRPr="0031035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D2277" w14:textId="77777777" w:rsidR="0000007A" w:rsidRPr="0031035D" w:rsidRDefault="003A4D6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651CE0" w:rsidRPr="0031035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sian Journal of Advances in Medical Science</w:t>
              </w:r>
            </w:hyperlink>
          </w:p>
        </w:tc>
      </w:tr>
      <w:tr w:rsidR="0000007A" w:rsidRPr="0031035D" w14:paraId="0FE22EBF" w14:textId="77777777" w:rsidTr="00796EB3">
        <w:trPr>
          <w:trHeight w:val="290"/>
        </w:trPr>
        <w:tc>
          <w:tcPr>
            <w:tcW w:w="2160" w:type="dxa"/>
          </w:tcPr>
          <w:p w14:paraId="44DC6F03" w14:textId="77777777" w:rsidR="0000007A" w:rsidRPr="0031035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68404" w14:textId="77777777" w:rsidR="0000007A" w:rsidRPr="0031035D" w:rsidRDefault="002F121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MS_5067</w:t>
            </w:r>
          </w:p>
        </w:tc>
      </w:tr>
      <w:tr w:rsidR="0000007A" w:rsidRPr="0031035D" w14:paraId="0D008390" w14:textId="77777777" w:rsidTr="00796EB3">
        <w:trPr>
          <w:trHeight w:val="650"/>
        </w:trPr>
        <w:tc>
          <w:tcPr>
            <w:tcW w:w="2160" w:type="dxa"/>
          </w:tcPr>
          <w:p w14:paraId="06EED376" w14:textId="77777777" w:rsidR="0000007A" w:rsidRPr="0031035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3FA5C" w14:textId="77777777" w:rsidR="0000007A" w:rsidRPr="0031035D" w:rsidRDefault="001871AE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ng the Impact of Balance Exercises on Fall Prevention in Older Adults: A Community-Based Study</w:t>
            </w:r>
          </w:p>
        </w:tc>
      </w:tr>
      <w:tr w:rsidR="00CF0BBB" w:rsidRPr="0031035D" w14:paraId="1B8F855E" w14:textId="77777777" w:rsidTr="00796EB3">
        <w:trPr>
          <w:trHeight w:val="332"/>
        </w:trPr>
        <w:tc>
          <w:tcPr>
            <w:tcW w:w="2160" w:type="dxa"/>
          </w:tcPr>
          <w:p w14:paraId="3202A813" w14:textId="77777777" w:rsidR="00CF0BBB" w:rsidRPr="0031035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12869" w14:textId="77777777" w:rsidR="00CF0BBB" w:rsidRPr="0031035D" w:rsidRDefault="00C622B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3DEEC669" w14:textId="526905D1" w:rsidR="00257716" w:rsidRPr="0031035D" w:rsidRDefault="00257716" w:rsidP="00257716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257716" w:rsidRPr="0031035D" w14:paraId="5D849130" w14:textId="77777777" w:rsidTr="63B8FD0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085A9A3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656B9AB" w14:textId="77777777" w:rsidR="00257716" w:rsidRPr="0031035D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57716" w:rsidRPr="0031035D" w14:paraId="425D58D4" w14:textId="77777777" w:rsidTr="63B8FD08">
        <w:tc>
          <w:tcPr>
            <w:tcW w:w="1265" w:type="pct"/>
            <w:noWrap/>
          </w:tcPr>
          <w:p w14:paraId="45FB0818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B89F7F6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ABEC5EF" w14:textId="77777777" w:rsidR="000C7CD6" w:rsidRPr="0031035D" w:rsidRDefault="000C7CD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FA41DDB" w14:textId="77777777" w:rsidR="00CA42FE" w:rsidRPr="0031035D" w:rsidRDefault="00CA42FE" w:rsidP="00CA42F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31035D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49F31CB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31035D" w14:paraId="7C78407A" w14:textId="77777777" w:rsidTr="63B8FD08">
        <w:trPr>
          <w:trHeight w:val="1264"/>
        </w:trPr>
        <w:tc>
          <w:tcPr>
            <w:tcW w:w="1265" w:type="pct"/>
            <w:noWrap/>
          </w:tcPr>
          <w:p w14:paraId="199D2516" w14:textId="77777777" w:rsidR="00257716" w:rsidRPr="0031035D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3128261" w14:textId="77777777" w:rsidR="00257716" w:rsidRPr="0031035D" w:rsidRDefault="00257716" w:rsidP="0025771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2486C05" w14:textId="4516FF3C" w:rsidR="00257716" w:rsidRPr="0031035D" w:rsidRDefault="55117720" w:rsidP="00257716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article stating well about the balance exercises among older adults. Outcome measure used such as berg balance scale, timed up and go test, fa</w:t>
            </w:r>
            <w:r w:rsidR="7E9FBBA1"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l efficacy scale are quite reliable and valid tools to assess the balance. Result shows the improvement and has clinical significance in the improvement of the patients with the balance impairment.</w:t>
            </w:r>
          </w:p>
        </w:tc>
        <w:tc>
          <w:tcPr>
            <w:tcW w:w="1523" w:type="pct"/>
          </w:tcPr>
          <w:p w14:paraId="4101652C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31035D" w14:paraId="4C64709C" w14:textId="77777777" w:rsidTr="63B8FD08">
        <w:trPr>
          <w:trHeight w:val="1262"/>
        </w:trPr>
        <w:tc>
          <w:tcPr>
            <w:tcW w:w="1265" w:type="pct"/>
            <w:noWrap/>
          </w:tcPr>
          <w:p w14:paraId="32CC438C" w14:textId="77777777" w:rsidR="00257716" w:rsidRPr="0031035D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DD92728" w14:textId="77777777" w:rsidR="00257716" w:rsidRPr="0031035D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B99056E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299C43A" w14:textId="6D6C7323" w:rsidR="00257716" w:rsidRPr="0031035D" w:rsidRDefault="50E9C87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of the article can be shortened is suggested.</w:t>
            </w:r>
          </w:p>
        </w:tc>
        <w:tc>
          <w:tcPr>
            <w:tcW w:w="1523" w:type="pct"/>
          </w:tcPr>
          <w:p w14:paraId="4DDBEF00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31035D" w14:paraId="3405B17B" w14:textId="77777777" w:rsidTr="63B8FD08">
        <w:trPr>
          <w:trHeight w:val="1262"/>
        </w:trPr>
        <w:tc>
          <w:tcPr>
            <w:tcW w:w="1265" w:type="pct"/>
            <w:noWrap/>
          </w:tcPr>
          <w:p w14:paraId="5D25C634" w14:textId="77777777" w:rsidR="00257716" w:rsidRPr="0031035D" w:rsidRDefault="00257716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461D779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CF2D8B6" w14:textId="54143764" w:rsidR="00257716" w:rsidRPr="0031035D" w:rsidRDefault="72E88425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okay, no addition or deletion is suggested.</w:t>
            </w:r>
          </w:p>
        </w:tc>
        <w:tc>
          <w:tcPr>
            <w:tcW w:w="1523" w:type="pct"/>
          </w:tcPr>
          <w:p w14:paraId="0FB78278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31035D" w14:paraId="129A0ED8" w14:textId="77777777" w:rsidTr="63B8FD08">
        <w:trPr>
          <w:trHeight w:val="704"/>
        </w:trPr>
        <w:tc>
          <w:tcPr>
            <w:tcW w:w="1265" w:type="pct"/>
            <w:noWrap/>
          </w:tcPr>
          <w:p w14:paraId="4AE3D2D8" w14:textId="77777777" w:rsidR="00257716" w:rsidRPr="0031035D" w:rsidRDefault="00257716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FC39945" w14:textId="67110BA5" w:rsidR="00257716" w:rsidRPr="0031035D" w:rsidRDefault="3549285F" w:rsidP="63B8FD08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562CB0E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31035D" w14:paraId="6D68EF76" w14:textId="77777777" w:rsidTr="63B8FD08">
        <w:trPr>
          <w:trHeight w:val="703"/>
        </w:trPr>
        <w:tc>
          <w:tcPr>
            <w:tcW w:w="1265" w:type="pct"/>
            <w:noWrap/>
          </w:tcPr>
          <w:p w14:paraId="1170F95D" w14:textId="77777777" w:rsidR="00257716" w:rsidRPr="0031035D" w:rsidRDefault="00257716" w:rsidP="002577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4CE0A41" w14:textId="01AA127C" w:rsidR="00257716" w:rsidRPr="0031035D" w:rsidRDefault="25BFB8B9" w:rsidP="63B8FD08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sz w:val="20"/>
                <w:szCs w:val="20"/>
                <w:lang w:val="en-GB"/>
              </w:rPr>
              <w:t>References are sufficient</w:t>
            </w:r>
          </w:p>
        </w:tc>
        <w:tc>
          <w:tcPr>
            <w:tcW w:w="1523" w:type="pct"/>
          </w:tcPr>
          <w:p w14:paraId="62EBF3C5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31035D" w14:paraId="38B4B1DF" w14:textId="77777777" w:rsidTr="63B8FD08">
        <w:trPr>
          <w:trHeight w:val="386"/>
        </w:trPr>
        <w:tc>
          <w:tcPr>
            <w:tcW w:w="1265" w:type="pct"/>
            <w:noWrap/>
          </w:tcPr>
          <w:p w14:paraId="288E814E" w14:textId="77777777" w:rsidR="00257716" w:rsidRPr="0031035D" w:rsidRDefault="00257716" w:rsidP="00257716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D98A12B" w14:textId="77777777" w:rsidR="00257716" w:rsidRPr="0031035D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46DB82" w14:textId="3BB47B5B" w:rsidR="00257716" w:rsidRPr="0031035D" w:rsidRDefault="354D03A1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035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997CC1D" w14:textId="77777777" w:rsidR="00257716" w:rsidRPr="0031035D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57716" w:rsidRPr="0031035D" w14:paraId="33A5ADFC" w14:textId="77777777" w:rsidTr="0031035D">
        <w:trPr>
          <w:trHeight w:val="674"/>
        </w:trPr>
        <w:tc>
          <w:tcPr>
            <w:tcW w:w="1265" w:type="pct"/>
            <w:noWrap/>
          </w:tcPr>
          <w:p w14:paraId="65F3188F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31035D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31035D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110FFD37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B699379" w14:textId="28C6311D" w:rsidR="00257716" w:rsidRPr="0031035D" w:rsidRDefault="320F6E2D" w:rsidP="63B8FD08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Article shall be accepted with a few corrections may be in the title of the article, rest is good.</w:t>
            </w:r>
          </w:p>
        </w:tc>
        <w:tc>
          <w:tcPr>
            <w:tcW w:w="1523" w:type="pct"/>
          </w:tcPr>
          <w:p w14:paraId="3FE9F23F" w14:textId="77777777" w:rsidR="00257716" w:rsidRPr="0031035D" w:rsidRDefault="00257716" w:rsidP="002577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E871BC" w14:textId="77777777" w:rsidR="00257716" w:rsidRPr="0031035D" w:rsidRDefault="00257716" w:rsidP="0025771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43"/>
        <w:gridCol w:w="4255"/>
      </w:tblGrid>
      <w:tr w:rsidR="00257716" w:rsidRPr="0031035D" w14:paraId="5C2AA5B3" w14:textId="77777777" w:rsidTr="63B8FD0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DDD7" w14:textId="77777777" w:rsidR="00257716" w:rsidRPr="0031035D" w:rsidRDefault="00257716" w:rsidP="0025771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1035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1035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44A5D23" w14:textId="77777777" w:rsidR="00257716" w:rsidRPr="0031035D" w:rsidRDefault="00257716" w:rsidP="0025771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57716" w:rsidRPr="0031035D" w14:paraId="783AB344" w14:textId="77777777" w:rsidTr="0031035D">
        <w:trPr>
          <w:trHeight w:val="935"/>
        </w:trPr>
        <w:tc>
          <w:tcPr>
            <w:tcW w:w="1632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610EB" w14:textId="77777777" w:rsidR="00257716" w:rsidRPr="0031035D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0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B535E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7" w:type="pct"/>
            <w:shd w:val="clear" w:color="auto" w:fill="auto"/>
          </w:tcPr>
          <w:p w14:paraId="7A6E4EA3" w14:textId="77777777" w:rsidR="00CA42FE" w:rsidRPr="0031035D" w:rsidRDefault="00CA42FE" w:rsidP="00CA42F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1035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31035D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37805D2" w14:textId="77777777" w:rsidR="00257716" w:rsidRPr="0031035D" w:rsidRDefault="00257716" w:rsidP="0025771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57716" w:rsidRPr="0031035D" w14:paraId="3FF66808" w14:textId="77777777" w:rsidTr="0031035D">
        <w:trPr>
          <w:trHeight w:val="697"/>
        </w:trPr>
        <w:tc>
          <w:tcPr>
            <w:tcW w:w="1632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184BF" w14:textId="77777777" w:rsidR="00257716" w:rsidRPr="0031035D" w:rsidRDefault="00257716" w:rsidP="0025771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1035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63F29E8" w14:textId="77777777" w:rsidR="00257716" w:rsidRPr="0031035D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0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0FF5F2" w14:textId="77777777" w:rsidR="00257716" w:rsidRPr="0031035D" w:rsidRDefault="00257716" w:rsidP="005B475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14:paraId="5630AD66" w14:textId="77777777" w:rsidR="00257716" w:rsidRPr="0031035D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829076" w14:textId="77777777" w:rsidR="00257716" w:rsidRPr="0031035D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A226A1" w14:textId="77777777" w:rsidR="00257716" w:rsidRPr="0031035D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AD93B2" w14:textId="77777777" w:rsidR="00257716" w:rsidRPr="0031035D" w:rsidRDefault="00257716" w:rsidP="0025771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7D34F5C7" w14:textId="6F087D5F" w:rsidR="00D9392F" w:rsidRDefault="00D9392F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33BE9D53" w14:textId="32A63DB6" w:rsidR="0031035D" w:rsidRDefault="0031035D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2E9A50AD" w14:textId="77777777" w:rsidR="0031035D" w:rsidRPr="0031035D" w:rsidRDefault="0031035D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69F954F6" w14:textId="2E9AB28C" w:rsidR="0031035D" w:rsidRPr="0031035D" w:rsidRDefault="0031035D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5A3B9A13" w14:textId="77777777" w:rsidR="0031035D" w:rsidRPr="0031035D" w:rsidRDefault="0031035D" w:rsidP="0031035D">
      <w:pPr>
        <w:rPr>
          <w:rFonts w:ascii="Arial" w:hAnsi="Arial" w:cs="Arial"/>
          <w:b/>
          <w:sz w:val="20"/>
          <w:szCs w:val="20"/>
          <w:u w:val="single"/>
        </w:rPr>
      </w:pPr>
      <w:r w:rsidRPr="0031035D">
        <w:rPr>
          <w:rFonts w:ascii="Arial" w:hAnsi="Arial" w:cs="Arial"/>
          <w:b/>
          <w:sz w:val="20"/>
          <w:szCs w:val="20"/>
          <w:u w:val="single"/>
        </w:rPr>
        <w:lastRenderedPageBreak/>
        <w:t>Reviewer details:</w:t>
      </w:r>
      <w:bookmarkStart w:id="2" w:name="_GoBack"/>
      <w:bookmarkEnd w:id="2"/>
    </w:p>
    <w:p w14:paraId="7FC081FE" w14:textId="3B92A51E" w:rsidR="0031035D" w:rsidRPr="0031035D" w:rsidRDefault="0031035D" w:rsidP="00270162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03D53E0D" w14:textId="291B8732" w:rsidR="0031035D" w:rsidRPr="0031035D" w:rsidRDefault="0031035D" w:rsidP="0031035D">
      <w:pPr>
        <w:pStyle w:val="BodyText"/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bookmarkStart w:id="3" w:name="_Hlk201242722"/>
      <w:proofErr w:type="spellStart"/>
      <w:r w:rsidRPr="0031035D">
        <w:rPr>
          <w:rFonts w:ascii="Arial" w:hAnsi="Arial" w:cs="Arial"/>
          <w:b/>
          <w:bCs/>
          <w:sz w:val="20"/>
          <w:szCs w:val="20"/>
          <w:lang w:val="en-GB"/>
        </w:rPr>
        <w:t>Komal</w:t>
      </w:r>
      <w:proofErr w:type="spellEnd"/>
      <w:r w:rsidRPr="0031035D">
        <w:rPr>
          <w:rFonts w:ascii="Arial" w:hAnsi="Arial" w:cs="Arial"/>
          <w:b/>
          <w:bCs/>
          <w:sz w:val="20"/>
          <w:szCs w:val="20"/>
          <w:lang w:val="en-GB"/>
        </w:rPr>
        <w:t xml:space="preserve"> Nagar</w:t>
      </w:r>
      <w:r w:rsidRPr="0031035D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31035D">
        <w:rPr>
          <w:rFonts w:ascii="Arial" w:hAnsi="Arial" w:cs="Arial"/>
          <w:b/>
          <w:bCs/>
          <w:sz w:val="20"/>
          <w:szCs w:val="20"/>
          <w:lang w:val="en-GB"/>
        </w:rPr>
        <w:t>Apollo Institute of Medical Sciences and Research</w:t>
      </w:r>
      <w:r w:rsidRPr="0031035D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31035D">
        <w:rPr>
          <w:rFonts w:ascii="Arial" w:hAnsi="Arial" w:cs="Arial"/>
          <w:b/>
          <w:bCs/>
          <w:sz w:val="20"/>
          <w:szCs w:val="20"/>
          <w:lang w:val="en-GB"/>
        </w:rPr>
        <w:t>India</w:t>
      </w:r>
      <w:bookmarkEnd w:id="3"/>
    </w:p>
    <w:sectPr w:rsidR="0031035D" w:rsidRPr="0031035D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72C6A" w14:textId="77777777" w:rsidR="003A4D68" w:rsidRPr="0000007A" w:rsidRDefault="003A4D68" w:rsidP="0099583E">
      <w:r>
        <w:separator/>
      </w:r>
    </w:p>
  </w:endnote>
  <w:endnote w:type="continuationSeparator" w:id="0">
    <w:p w14:paraId="21B92666" w14:textId="77777777" w:rsidR="003A4D68" w:rsidRPr="0000007A" w:rsidRDefault="003A4D6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6C4CD" w14:textId="77777777" w:rsidR="003A4D68" w:rsidRPr="0000007A" w:rsidRDefault="003A4D68" w:rsidP="0099583E">
      <w:r>
        <w:separator/>
      </w:r>
    </w:p>
  </w:footnote>
  <w:footnote w:type="continuationSeparator" w:id="0">
    <w:p w14:paraId="473AB043" w14:textId="77777777" w:rsidR="003A4D68" w:rsidRPr="0000007A" w:rsidRDefault="003A4D6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04CB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6971CD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qNaAABRIKg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7CD6"/>
    <w:rsid w:val="000F3B37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10E1"/>
    <w:rsid w:val="001871AE"/>
    <w:rsid w:val="0018753A"/>
    <w:rsid w:val="00197E68"/>
    <w:rsid w:val="001A1605"/>
    <w:rsid w:val="001B0C63"/>
    <w:rsid w:val="001B2CCC"/>
    <w:rsid w:val="001D3A1D"/>
    <w:rsid w:val="001F24FF"/>
    <w:rsid w:val="001F707F"/>
    <w:rsid w:val="002011F3"/>
    <w:rsid w:val="00201B85"/>
    <w:rsid w:val="002105F7"/>
    <w:rsid w:val="00220111"/>
    <w:rsid w:val="0022369C"/>
    <w:rsid w:val="002320EB"/>
    <w:rsid w:val="0023696A"/>
    <w:rsid w:val="002422CB"/>
    <w:rsid w:val="00245E23"/>
    <w:rsid w:val="0025366D"/>
    <w:rsid w:val="00257716"/>
    <w:rsid w:val="00261D08"/>
    <w:rsid w:val="00262634"/>
    <w:rsid w:val="00264F6A"/>
    <w:rsid w:val="00270162"/>
    <w:rsid w:val="00275984"/>
    <w:rsid w:val="00276324"/>
    <w:rsid w:val="00280EC9"/>
    <w:rsid w:val="0028120E"/>
    <w:rsid w:val="00291D08"/>
    <w:rsid w:val="00293482"/>
    <w:rsid w:val="002A5799"/>
    <w:rsid w:val="002A704B"/>
    <w:rsid w:val="002E2339"/>
    <w:rsid w:val="002E6D86"/>
    <w:rsid w:val="002F121E"/>
    <w:rsid w:val="002F6935"/>
    <w:rsid w:val="0031035D"/>
    <w:rsid w:val="003204B8"/>
    <w:rsid w:val="00325F39"/>
    <w:rsid w:val="0033692F"/>
    <w:rsid w:val="003403C6"/>
    <w:rsid w:val="003A04E7"/>
    <w:rsid w:val="003A4D68"/>
    <w:rsid w:val="003A6E1A"/>
    <w:rsid w:val="003B2172"/>
    <w:rsid w:val="003C02B9"/>
    <w:rsid w:val="003C3543"/>
    <w:rsid w:val="003C54D9"/>
    <w:rsid w:val="003E746A"/>
    <w:rsid w:val="00407D92"/>
    <w:rsid w:val="0044519B"/>
    <w:rsid w:val="00457AB1"/>
    <w:rsid w:val="00457BC0"/>
    <w:rsid w:val="00462996"/>
    <w:rsid w:val="004909B5"/>
    <w:rsid w:val="00492B6E"/>
    <w:rsid w:val="004B4CAD"/>
    <w:rsid w:val="004C3DF1"/>
    <w:rsid w:val="004D2E36"/>
    <w:rsid w:val="00503AB6"/>
    <w:rsid w:val="005047C5"/>
    <w:rsid w:val="00531C82"/>
    <w:rsid w:val="00533FC1"/>
    <w:rsid w:val="00535A4C"/>
    <w:rsid w:val="005444F6"/>
    <w:rsid w:val="0054564B"/>
    <w:rsid w:val="00545A13"/>
    <w:rsid w:val="00546343"/>
    <w:rsid w:val="00557CD3"/>
    <w:rsid w:val="00560D3C"/>
    <w:rsid w:val="00567DE0"/>
    <w:rsid w:val="005735A5"/>
    <w:rsid w:val="00580162"/>
    <w:rsid w:val="005805BE"/>
    <w:rsid w:val="005B4752"/>
    <w:rsid w:val="005C25A0"/>
    <w:rsid w:val="005C43BD"/>
    <w:rsid w:val="005D230D"/>
    <w:rsid w:val="005F3725"/>
    <w:rsid w:val="006011B8"/>
    <w:rsid w:val="00602F7D"/>
    <w:rsid w:val="00605952"/>
    <w:rsid w:val="00620677"/>
    <w:rsid w:val="00624032"/>
    <w:rsid w:val="00645A56"/>
    <w:rsid w:val="00645DDE"/>
    <w:rsid w:val="00651CE0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701186"/>
    <w:rsid w:val="00707BE1"/>
    <w:rsid w:val="0072030B"/>
    <w:rsid w:val="007238EB"/>
    <w:rsid w:val="0072770C"/>
    <w:rsid w:val="007317C3"/>
    <w:rsid w:val="0073538B"/>
    <w:rsid w:val="00766889"/>
    <w:rsid w:val="00766A0D"/>
    <w:rsid w:val="00767F8C"/>
    <w:rsid w:val="00774427"/>
    <w:rsid w:val="00780B67"/>
    <w:rsid w:val="00794C19"/>
    <w:rsid w:val="007966C4"/>
    <w:rsid w:val="00796EB3"/>
    <w:rsid w:val="007D0246"/>
    <w:rsid w:val="007E2523"/>
    <w:rsid w:val="007E497C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A6D17"/>
    <w:rsid w:val="008C2F62"/>
    <w:rsid w:val="008D020E"/>
    <w:rsid w:val="008F36E4"/>
    <w:rsid w:val="00922E2F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38E0"/>
    <w:rsid w:val="00A06CCE"/>
    <w:rsid w:val="00A12C83"/>
    <w:rsid w:val="00A15912"/>
    <w:rsid w:val="00A31AAC"/>
    <w:rsid w:val="00A32905"/>
    <w:rsid w:val="00A36C95"/>
    <w:rsid w:val="00A37DE3"/>
    <w:rsid w:val="00A419CA"/>
    <w:rsid w:val="00A41B95"/>
    <w:rsid w:val="00A41DCC"/>
    <w:rsid w:val="00A452CA"/>
    <w:rsid w:val="00A519D1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2E1"/>
    <w:rsid w:val="00AF3016"/>
    <w:rsid w:val="00B22FE6"/>
    <w:rsid w:val="00B3033D"/>
    <w:rsid w:val="00B62087"/>
    <w:rsid w:val="00B62F41"/>
    <w:rsid w:val="00B760E1"/>
    <w:rsid w:val="00B772FD"/>
    <w:rsid w:val="00B8408A"/>
    <w:rsid w:val="00B91832"/>
    <w:rsid w:val="00BA1AB3"/>
    <w:rsid w:val="00BA6421"/>
    <w:rsid w:val="00BB4FEC"/>
    <w:rsid w:val="00BC402F"/>
    <w:rsid w:val="00BE13EF"/>
    <w:rsid w:val="00BE40A5"/>
    <w:rsid w:val="00BE6454"/>
    <w:rsid w:val="00BF282D"/>
    <w:rsid w:val="00BF75D4"/>
    <w:rsid w:val="00C069B5"/>
    <w:rsid w:val="00C10283"/>
    <w:rsid w:val="00C22886"/>
    <w:rsid w:val="00C24FAB"/>
    <w:rsid w:val="00C25C8F"/>
    <w:rsid w:val="00C263C6"/>
    <w:rsid w:val="00C622B8"/>
    <w:rsid w:val="00C635B6"/>
    <w:rsid w:val="00C84097"/>
    <w:rsid w:val="00CA42FE"/>
    <w:rsid w:val="00CB429B"/>
    <w:rsid w:val="00CD093E"/>
    <w:rsid w:val="00CD1556"/>
    <w:rsid w:val="00CD1FD7"/>
    <w:rsid w:val="00CE5AC7"/>
    <w:rsid w:val="00CF0BBB"/>
    <w:rsid w:val="00CF12AE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10E49"/>
    <w:rsid w:val="00E451EA"/>
    <w:rsid w:val="00E57F4B"/>
    <w:rsid w:val="00E609B3"/>
    <w:rsid w:val="00E63889"/>
    <w:rsid w:val="00E71C8D"/>
    <w:rsid w:val="00E72360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700F"/>
    <w:rsid w:val="00F573EA"/>
    <w:rsid w:val="00F57E9D"/>
    <w:rsid w:val="00F95BA3"/>
    <w:rsid w:val="00FA6528"/>
    <w:rsid w:val="00FC6387"/>
    <w:rsid w:val="00FD70A7"/>
    <w:rsid w:val="00FE06F8"/>
    <w:rsid w:val="00FF09A0"/>
    <w:rsid w:val="00FF2FFF"/>
    <w:rsid w:val="0189F11C"/>
    <w:rsid w:val="11363E40"/>
    <w:rsid w:val="18337B23"/>
    <w:rsid w:val="1904FA89"/>
    <w:rsid w:val="209FF60D"/>
    <w:rsid w:val="23625C80"/>
    <w:rsid w:val="23BBA593"/>
    <w:rsid w:val="25BFB8B9"/>
    <w:rsid w:val="320F6E2D"/>
    <w:rsid w:val="3549285F"/>
    <w:rsid w:val="354D03A1"/>
    <w:rsid w:val="41FA730F"/>
    <w:rsid w:val="4546DCB6"/>
    <w:rsid w:val="50E9C876"/>
    <w:rsid w:val="55117720"/>
    <w:rsid w:val="564E06AF"/>
    <w:rsid w:val="5C4F5FB7"/>
    <w:rsid w:val="5FD32A68"/>
    <w:rsid w:val="63B8FD08"/>
    <w:rsid w:val="6715267B"/>
    <w:rsid w:val="6AE1E4E1"/>
    <w:rsid w:val="6B47ABEE"/>
    <w:rsid w:val="6B9F3031"/>
    <w:rsid w:val="6C1C6FDF"/>
    <w:rsid w:val="6E13E4DF"/>
    <w:rsid w:val="725DF569"/>
    <w:rsid w:val="72E88425"/>
    <w:rsid w:val="76522655"/>
    <w:rsid w:val="7871570A"/>
    <w:rsid w:val="7DE9C6BD"/>
    <w:rsid w:val="7E9FB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8A9EF"/>
  <w15:chartTrackingRefBased/>
  <w15:docId w15:val="{01BF41C0-C694-4AF0-B314-E5CC23437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UnresolvedMention1">
    <w:name w:val="Unresolved Mention1"/>
    <w:uiPriority w:val="99"/>
    <w:semiHidden/>
    <w:unhideWhenUsed/>
    <w:rsid w:val="003403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medicals.com/index.php/AJOAI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8FC438-0562-4A80-A4AF-C03E3D5C0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0</Words>
  <Characters>1830</Characters>
  <Application>Microsoft Office Word</Application>
  <DocSecurity>0</DocSecurity>
  <Lines>15</Lines>
  <Paragraphs>4</Paragraphs>
  <ScaleCrop>false</ScaleCrop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86</cp:revision>
  <dcterms:created xsi:type="dcterms:W3CDTF">2025-06-18T03:25:00Z</dcterms:created>
  <dcterms:modified xsi:type="dcterms:W3CDTF">2025-06-19T10:55:00Z</dcterms:modified>
</cp:coreProperties>
</file>